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137232" w14:textId="25A9E4FC" w:rsidR="001E102C" w:rsidRPr="004A6EE9" w:rsidRDefault="008234CA" w:rsidP="001E102C">
      <w:pPr>
        <w:pStyle w:val="a7"/>
        <w:spacing w:before="0" w:beforeAutospacing="0" w:after="0" w:afterAutospacing="0"/>
        <w:jc w:val="both"/>
        <w:rPr>
          <w:rFonts w:ascii="Times New Roman" w:hAnsi="Times New Roman"/>
          <w:color w:val="000000" w:themeColor="text1"/>
          <w:kern w:val="2"/>
          <w:sz w:val="21"/>
          <w:szCs w:val="21"/>
        </w:rPr>
      </w:pPr>
      <w:r>
        <w:rPr>
          <w:noProof/>
          <w:sz w:val="21"/>
          <w:szCs w:val="21"/>
        </w:rPr>
        <w:pict w14:anchorId="05D4FD4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left:0;text-align:left;margin-left:0;margin-top:0;width:398.75pt;height:380.65pt;z-index:251660288;mso-position-horizontal-relative:text;mso-position-vertical-relative:text">
            <v:imagedata r:id="rId6" o:title="SOC"/>
            <w10:wrap type="topAndBottom"/>
          </v:shape>
        </w:pict>
      </w:r>
      <w:r w:rsidR="00301B82" w:rsidRPr="004A6EE9">
        <w:rPr>
          <w:rFonts w:ascii="Times New Roman" w:hAnsi="Times New Roman" w:cs="Times New Roman"/>
          <w:sz w:val="21"/>
          <w:szCs w:val="21"/>
        </w:rPr>
        <w:t>Figure</w:t>
      </w:r>
      <w:r w:rsidR="00366F55" w:rsidRPr="004A6EE9">
        <w:rPr>
          <w:rFonts w:ascii="Times New Roman" w:hAnsi="Times New Roman" w:cs="Times New Roman"/>
          <w:sz w:val="21"/>
          <w:szCs w:val="21"/>
        </w:rPr>
        <w:t xml:space="preserve"> </w:t>
      </w:r>
      <w:r w:rsidR="00757A0E">
        <w:rPr>
          <w:rFonts w:ascii="Times New Roman" w:hAnsi="Times New Roman" w:cs="Times New Roman"/>
          <w:sz w:val="21"/>
          <w:szCs w:val="21"/>
        </w:rPr>
        <w:t>S</w:t>
      </w:r>
      <w:r w:rsidR="00504733" w:rsidRPr="004A6EE9">
        <w:rPr>
          <w:rFonts w:ascii="Times New Roman" w:hAnsi="Times New Roman" w:cs="Times New Roman"/>
          <w:sz w:val="21"/>
          <w:szCs w:val="21"/>
        </w:rPr>
        <w:t>1</w:t>
      </w:r>
      <w:r w:rsidR="009956BD">
        <w:rPr>
          <w:rFonts w:ascii="Times New Roman" w:hAnsi="Times New Roman" w:cs="Times New Roman"/>
          <w:sz w:val="21"/>
          <w:szCs w:val="21"/>
        </w:rPr>
        <w:t>.</w:t>
      </w:r>
      <w:r w:rsidR="001E102C" w:rsidRPr="004A6EE9">
        <w:rPr>
          <w:rFonts w:ascii="Times New Roman" w:hAnsi="Times New Roman"/>
          <w:color w:val="000000" w:themeColor="text1"/>
          <w:sz w:val="21"/>
          <w:szCs w:val="21"/>
        </w:rPr>
        <w:t xml:space="preserve"> </w:t>
      </w:r>
      <w:r w:rsidR="001E102C" w:rsidRPr="004A6EE9">
        <w:rPr>
          <w:rFonts w:ascii="Times New Roman" w:hAnsi="Times New Roman"/>
          <w:color w:val="000000" w:themeColor="text1"/>
          <w:kern w:val="2"/>
          <w:sz w:val="21"/>
          <w:szCs w:val="21"/>
        </w:rPr>
        <w:t>Distribution of</w:t>
      </w:r>
      <w:r w:rsidR="001E102C" w:rsidRPr="004A6EE9">
        <w:rPr>
          <w:sz w:val="21"/>
          <w:szCs w:val="21"/>
        </w:rPr>
        <w:t xml:space="preserve"> </w:t>
      </w:r>
      <w:r w:rsidR="001E102C" w:rsidRPr="004A6EE9">
        <w:rPr>
          <w:rFonts w:ascii="Times New Roman" w:hAnsi="Times New Roman"/>
          <w:color w:val="FF0000"/>
          <w:kern w:val="2"/>
          <w:sz w:val="21"/>
          <w:szCs w:val="21"/>
        </w:rPr>
        <w:t>soil organic carbon (SOC)</w:t>
      </w:r>
      <w:r w:rsidR="001E102C" w:rsidRPr="004A6EE9">
        <w:rPr>
          <w:rFonts w:ascii="Times New Roman" w:hAnsi="Times New Roman"/>
          <w:color w:val="000000" w:themeColor="text1"/>
          <w:kern w:val="2"/>
          <w:sz w:val="21"/>
          <w:szCs w:val="21"/>
        </w:rPr>
        <w:t xml:space="preserve"> associated with aggregate fractions (dry–sieving)</w:t>
      </w:r>
      <w:r w:rsidR="001E102C" w:rsidRPr="004A6EE9">
        <w:rPr>
          <w:sz w:val="21"/>
          <w:szCs w:val="21"/>
        </w:rPr>
        <w:t xml:space="preserve"> </w:t>
      </w:r>
      <w:r w:rsidR="001E102C" w:rsidRPr="004A6EE9">
        <w:rPr>
          <w:rFonts w:ascii="Times New Roman" w:hAnsi="Times New Roman"/>
          <w:color w:val="FF0000"/>
          <w:kern w:val="2"/>
          <w:sz w:val="21"/>
          <w:szCs w:val="21"/>
        </w:rPr>
        <w:t>as affected by fertilization: 100% urea (100%U), 100% manure (100%M), half manure and half urea (50%U+50%M), no nitrogen fertilizer (CK).</w:t>
      </w:r>
    </w:p>
    <w:p w14:paraId="1FD3E352" w14:textId="0E109DE4" w:rsidR="00301B82" w:rsidRPr="004A6EE9" w:rsidRDefault="00301B82" w:rsidP="00301B82">
      <w:pPr>
        <w:pStyle w:val="a7"/>
        <w:spacing w:before="0" w:beforeAutospacing="0" w:after="0" w:afterAutospacing="0"/>
        <w:jc w:val="both"/>
        <w:rPr>
          <w:sz w:val="21"/>
          <w:szCs w:val="21"/>
        </w:rPr>
      </w:pPr>
      <w:r w:rsidRPr="004A6EE9">
        <w:rPr>
          <w:rFonts w:ascii="Arial" w:hAnsi="Arial" w:cs="Arial"/>
          <w:sz w:val="21"/>
          <w:szCs w:val="21"/>
        </w:rPr>
        <w:t xml:space="preserve"> </w:t>
      </w:r>
    </w:p>
    <w:p w14:paraId="79D67FE5" w14:textId="344EB010" w:rsidR="00245290" w:rsidRDefault="00245290"/>
    <w:p w14:paraId="5842329B" w14:textId="369E4B5D" w:rsidR="009C5FFA" w:rsidRDefault="00961332">
      <w: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instrText>ADDIN CNKISM.UserStyle</w:instrText>
      </w:r>
      <w:r>
        <w:fldChar w:fldCharType="end"/>
      </w:r>
    </w:p>
    <w:sectPr w:rsidR="009C5FF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BA725F" w14:textId="77777777" w:rsidR="008234CA" w:rsidRDefault="008234CA" w:rsidP="00961332">
      <w:r>
        <w:separator/>
      </w:r>
    </w:p>
  </w:endnote>
  <w:endnote w:type="continuationSeparator" w:id="0">
    <w:p w14:paraId="38DD0439" w14:textId="77777777" w:rsidR="008234CA" w:rsidRDefault="008234CA" w:rsidP="00961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E25A75" w14:textId="77777777" w:rsidR="008234CA" w:rsidRDefault="008234CA" w:rsidP="00961332">
      <w:r>
        <w:separator/>
      </w:r>
    </w:p>
  </w:footnote>
  <w:footnote w:type="continuationSeparator" w:id="0">
    <w:p w14:paraId="73AED08F" w14:textId="77777777" w:rsidR="008234CA" w:rsidRDefault="008234CA" w:rsidP="009613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Q3MjcwNDMzMbFQ0lEKTi0uzszPAykwqgUAuZGneSwAAAA="/>
  </w:docVars>
  <w:rsids>
    <w:rsidRoot w:val="009B4BA3"/>
    <w:rsid w:val="001E102C"/>
    <w:rsid w:val="00234581"/>
    <w:rsid w:val="00245290"/>
    <w:rsid w:val="002D28EF"/>
    <w:rsid w:val="00301B82"/>
    <w:rsid w:val="00366F55"/>
    <w:rsid w:val="003F6941"/>
    <w:rsid w:val="004A6EE9"/>
    <w:rsid w:val="004C3B7A"/>
    <w:rsid w:val="004F3BE5"/>
    <w:rsid w:val="00504733"/>
    <w:rsid w:val="005E04E4"/>
    <w:rsid w:val="005F4540"/>
    <w:rsid w:val="00601592"/>
    <w:rsid w:val="0063579E"/>
    <w:rsid w:val="0066422A"/>
    <w:rsid w:val="006948A6"/>
    <w:rsid w:val="006B0F35"/>
    <w:rsid w:val="006F38B0"/>
    <w:rsid w:val="00757A0E"/>
    <w:rsid w:val="008234CA"/>
    <w:rsid w:val="00961332"/>
    <w:rsid w:val="009956BD"/>
    <w:rsid w:val="009B4BA3"/>
    <w:rsid w:val="009C5FFA"/>
    <w:rsid w:val="00A169F2"/>
    <w:rsid w:val="00A2739A"/>
    <w:rsid w:val="00AD4021"/>
    <w:rsid w:val="00B7264C"/>
    <w:rsid w:val="00C138C2"/>
    <w:rsid w:val="00D528CF"/>
    <w:rsid w:val="00DB403C"/>
    <w:rsid w:val="00E96492"/>
    <w:rsid w:val="00EB56A1"/>
    <w:rsid w:val="00F31232"/>
    <w:rsid w:val="00F67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D7AAEC"/>
  <w15:chartTrackingRefBased/>
  <w15:docId w15:val="{405F2521-06F6-4DA5-9E52-20B365B06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613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6133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613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61332"/>
    <w:rPr>
      <w:sz w:val="18"/>
      <w:szCs w:val="18"/>
    </w:rPr>
  </w:style>
  <w:style w:type="paragraph" w:styleId="a7">
    <w:name w:val="Normal (Web)"/>
    <w:basedOn w:val="a"/>
    <w:uiPriority w:val="99"/>
    <w:unhideWhenUsed/>
    <w:rsid w:val="0096133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1E102C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1E102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</dc:creator>
  <cp:keywords/>
  <dc:description/>
  <cp:lastModifiedBy>XuCun Jia</cp:lastModifiedBy>
  <cp:revision>17</cp:revision>
  <dcterms:created xsi:type="dcterms:W3CDTF">2018-11-01T03:11:00Z</dcterms:created>
  <dcterms:modified xsi:type="dcterms:W3CDTF">2020-11-26T11:20:00Z</dcterms:modified>
</cp:coreProperties>
</file>